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7C2D7380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Pr="00876E7C">
          <w:rPr>
            <w:rStyle w:val="Hyperlink"/>
            <w:noProof/>
          </w:rPr>
          <w:t>"C# Fundamentals" course @ 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779F8" w14:textId="77777777" w:rsidR="00E76DAB" w:rsidRDefault="00E76DAB" w:rsidP="008068A2">
      <w:pPr>
        <w:spacing w:after="0" w:line="240" w:lineRule="auto"/>
      </w:pPr>
      <w:r>
        <w:separator/>
      </w:r>
    </w:p>
  </w:endnote>
  <w:endnote w:type="continuationSeparator" w:id="0">
    <w:p w14:paraId="4079D23C" w14:textId="77777777" w:rsidR="00E76DAB" w:rsidRDefault="00E76D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EF989" w14:textId="77777777" w:rsidR="00E76DAB" w:rsidRDefault="00E76DAB" w:rsidP="008068A2">
      <w:pPr>
        <w:spacing w:after="0" w:line="240" w:lineRule="auto"/>
      </w:pPr>
      <w:r>
        <w:separator/>
      </w:r>
    </w:p>
  </w:footnote>
  <w:footnote w:type="continuationSeparator" w:id="0">
    <w:p w14:paraId="500FACDE" w14:textId="77777777" w:rsidR="00E76DAB" w:rsidRDefault="00E76D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560"/>
    <w:rsid w:val="00C43B64"/>
    <w:rsid w:val="00C501AC"/>
    <w:rsid w:val="00C53F37"/>
    <w:rsid w:val="00C5499A"/>
    <w:rsid w:val="00C62A0F"/>
    <w:rsid w:val="00C62F04"/>
    <w:rsid w:val="00C82862"/>
    <w:rsid w:val="00C8308C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3FA"/>
    <w:rsid w:val="00E63F64"/>
    <w:rsid w:val="00E742A3"/>
    <w:rsid w:val="00E74623"/>
    <w:rsid w:val="00E76DAB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836/programming-fundamentals-with-csharp-september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5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